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B553B" w:rsidRDefault="00AB553B" w:rsidP="00AB553B">
      <w:pPr>
        <w:pStyle w:val="NormlWeb"/>
      </w:pPr>
      <w:r>
        <w:t xml:space="preserve">Welcome to </w:t>
      </w:r>
      <w:proofErr w:type="spellStart"/>
      <w:r>
        <w:rPr>
          <w:rStyle w:val="Kiemels2"/>
        </w:rPr>
        <w:t>LoveBits</w:t>
      </w:r>
      <w:proofErr w:type="spellEnd"/>
      <w:r>
        <w:t>, where we specialize in turning everyday moments into cherished memories and spreading joy through personalized creations.</w:t>
      </w:r>
    </w:p>
    <w:p w:rsidR="00AB553B" w:rsidRDefault="00AB553B" w:rsidP="00AB553B">
      <w:pPr>
        <w:pStyle w:val="NormlWeb"/>
      </w:pPr>
      <w:r>
        <w:t xml:space="preserve">At </w:t>
      </w:r>
      <w:proofErr w:type="spellStart"/>
      <w:r>
        <w:t>LoveBits</w:t>
      </w:r>
      <w:proofErr w:type="spellEnd"/>
      <w:r>
        <w:t>, we believe in celebrating the connections that make life meaningful. Our mission is to help people share love and positivity in unique and creative ways. Whether it’s through heartfelt gifts or treasured keepsakes, we aim to bring a smile to your face and warmth to your heart.</w:t>
      </w:r>
    </w:p>
    <w:p w:rsidR="00654200" w:rsidRDefault="00AB553B" w:rsidP="00AB553B">
      <w:pPr>
        <w:pStyle w:val="NormlWeb"/>
      </w:pPr>
      <w:r>
        <w:t xml:space="preserve">Our </w:t>
      </w:r>
      <w:r w:rsidR="00654200">
        <w:t xml:space="preserve">services: </w:t>
      </w:r>
    </w:p>
    <w:p w:rsidR="00AB553B" w:rsidRDefault="00654200" w:rsidP="00AB553B">
      <w:pPr>
        <w:pStyle w:val="NormlWeb"/>
      </w:pPr>
      <w:r>
        <w:t xml:space="preserve">we have </w:t>
      </w:r>
      <w:r w:rsidR="00AB553B">
        <w:t>two flagship offerings reflect this passion:</w:t>
      </w:r>
    </w:p>
    <w:p w:rsidR="00425E80" w:rsidRDefault="00AB553B" w:rsidP="00425E80">
      <w:pPr>
        <w:pStyle w:val="NormlWeb"/>
        <w:numPr>
          <w:ilvl w:val="0"/>
          <w:numId w:val="1"/>
        </w:numPr>
      </w:pPr>
      <w:proofErr w:type="spellStart"/>
      <w:r>
        <w:rPr>
          <w:rStyle w:val="Kiemels2"/>
        </w:rPr>
        <w:t>LoveReels</w:t>
      </w:r>
      <w:proofErr w:type="spellEnd"/>
      <w:r>
        <w:br/>
        <w:t xml:space="preserve">Imagine a heartfelt recap of the moments that matter most—a </w:t>
      </w:r>
      <w:proofErr w:type="spellStart"/>
      <w:r>
        <w:t>LoveReel</w:t>
      </w:r>
      <w:proofErr w:type="spellEnd"/>
      <w:r>
        <w:t xml:space="preserve"> is a customiz</w:t>
      </w:r>
      <w:r w:rsidR="003C4A5B">
        <w:t>ed</w:t>
      </w:r>
      <w:r>
        <w:t xml:space="preserve"> video montage designed to celebrate your most treasured memories. Whether it’s a year of birthday moments, an anniversary, or a year in review, </w:t>
      </w:r>
      <w:proofErr w:type="spellStart"/>
      <w:r>
        <w:t>LoveReels</w:t>
      </w:r>
      <w:proofErr w:type="spellEnd"/>
      <w:r>
        <w:t xml:space="preserve"> transform your photos and videos into a beautiful story you’ll want to revisit time and again.</w:t>
      </w:r>
      <w:r w:rsidR="003C4A5B">
        <w:t xml:space="preserve"> You provide the images and videos, and we create your annual customized video 1 week before the birthday of the beloved one.</w:t>
      </w:r>
      <w:r w:rsidR="00425E80">
        <w:br/>
      </w:r>
      <w:proofErr w:type="spellStart"/>
      <w:r w:rsidR="00425E80">
        <w:t>Lovereels</w:t>
      </w:r>
      <w:proofErr w:type="spellEnd"/>
      <w:r w:rsidR="00425E80">
        <w:t xml:space="preserve"> main:</w:t>
      </w:r>
    </w:p>
    <w:p w:rsidR="00425E80" w:rsidRDefault="00425E80" w:rsidP="00425E80">
      <w:pPr>
        <w:pStyle w:val="NormlWeb"/>
        <w:numPr>
          <w:ilvl w:val="1"/>
          <w:numId w:val="1"/>
        </w:numPr>
      </w:pPr>
      <w:r>
        <w:t>https://images.unsplash.com/photo-1478061653917-455ba7f4a541?q=80&amp;w=2050&amp;auto=format&amp;fit=crop&amp;ixlib=rb-4.0.3&amp;ixid=M3wxMjA3fDB8MHxwaG90by1wYWdlfHx8fGVufDB8fHx8fA%3D%3D</w:t>
      </w:r>
    </w:p>
    <w:p w:rsidR="00425E80" w:rsidRDefault="00425E80" w:rsidP="00425E80">
      <w:pPr>
        <w:pStyle w:val="NormlWeb"/>
        <w:numPr>
          <w:ilvl w:val="1"/>
          <w:numId w:val="1"/>
        </w:numPr>
      </w:pPr>
    </w:p>
    <w:p w:rsidR="00425E80" w:rsidRDefault="00425E80" w:rsidP="00425E80">
      <w:pPr>
        <w:pStyle w:val="NormlWeb"/>
        <w:numPr>
          <w:ilvl w:val="1"/>
          <w:numId w:val="1"/>
        </w:numPr>
      </w:pPr>
      <w:proofErr w:type="spellStart"/>
      <w:r>
        <w:t>Lovereels</w:t>
      </w:r>
      <w:proofErr w:type="spellEnd"/>
      <w:r>
        <w:t xml:space="preserve"> optional 1:</w:t>
      </w:r>
    </w:p>
    <w:p w:rsidR="00425E80" w:rsidRDefault="00425E80" w:rsidP="00425E80">
      <w:pPr>
        <w:pStyle w:val="NormlWeb"/>
        <w:numPr>
          <w:ilvl w:val="1"/>
          <w:numId w:val="1"/>
        </w:numPr>
      </w:pPr>
      <w:r>
        <w:t>https://images.unsplash.com/photo-1531983412531-1f49a365ffed?q=80&amp;w=2070&amp;auto=format&amp;fit=crop&amp;ixlib=rb-4.0.3&amp;ixid=M3wxMjA3fDB8MHxwaG90by1wYWdlfHx8fGVufDB8fHx8fA%3D%3D</w:t>
      </w:r>
    </w:p>
    <w:p w:rsidR="00425E80" w:rsidRDefault="00425E80" w:rsidP="00425E80">
      <w:pPr>
        <w:pStyle w:val="NormlWeb"/>
        <w:numPr>
          <w:ilvl w:val="1"/>
          <w:numId w:val="1"/>
        </w:numPr>
      </w:pPr>
    </w:p>
    <w:p w:rsidR="00425E80" w:rsidRDefault="00425E80" w:rsidP="00425E80">
      <w:pPr>
        <w:pStyle w:val="NormlWeb"/>
        <w:numPr>
          <w:ilvl w:val="1"/>
          <w:numId w:val="1"/>
        </w:numPr>
      </w:pPr>
      <w:proofErr w:type="spellStart"/>
      <w:r>
        <w:t>Lovereels</w:t>
      </w:r>
      <w:proofErr w:type="spellEnd"/>
      <w:r>
        <w:t xml:space="preserve"> optional 2:</w:t>
      </w:r>
    </w:p>
    <w:p w:rsidR="00425E80" w:rsidRDefault="00425E80" w:rsidP="00425E80">
      <w:pPr>
        <w:pStyle w:val="NormlWeb"/>
        <w:numPr>
          <w:ilvl w:val="1"/>
          <w:numId w:val="1"/>
        </w:numPr>
      </w:pPr>
      <w:r>
        <w:t>https://images.unsplash.com/photo-1526277015674-026cb84653ec?q=80&amp;w=1974&amp;auto=format&amp;fit=crop&amp;ixlib=rb-4.0.3&amp;ixid=M3wxMjA3fDB8MHxwaG90by1wYWdlfHx8fGVufDB8fHx8fA%3D%3D</w:t>
      </w:r>
      <w:r>
        <w:br/>
      </w:r>
      <w:r>
        <w:br/>
      </w:r>
    </w:p>
    <w:p w:rsidR="00AB553B" w:rsidRDefault="00AB553B" w:rsidP="00AB553B">
      <w:pPr>
        <w:pStyle w:val="NormlWeb"/>
        <w:numPr>
          <w:ilvl w:val="0"/>
          <w:numId w:val="1"/>
        </w:numPr>
      </w:pPr>
      <w:r>
        <w:rPr>
          <w:rStyle w:val="Kiemels2"/>
        </w:rPr>
        <w:t xml:space="preserve">Customizable </w:t>
      </w:r>
      <w:r w:rsidR="00654200">
        <w:rPr>
          <w:rStyle w:val="Kiemels2"/>
        </w:rPr>
        <w:t>Products</w:t>
      </w:r>
      <w:r>
        <w:br/>
      </w:r>
      <w:proofErr w:type="spellStart"/>
      <w:r>
        <w:t>LoveBits</w:t>
      </w:r>
      <w:proofErr w:type="spellEnd"/>
      <w:r>
        <w:t xml:space="preserve"> also offers an array of personalized items, including pocket mirrors, badges, fridge magnets, and candles. Each product can be tailored to your preferences, allowing you to add your own designs, messages, or images. These items are perfect for gifting or as keepsakes to brighten your day.</w:t>
      </w:r>
    </w:p>
    <w:p w:rsidR="00AB553B" w:rsidRDefault="00AB553B" w:rsidP="00AB553B">
      <w:pPr>
        <w:pStyle w:val="NormlWeb"/>
      </w:pPr>
      <w:proofErr w:type="spellStart"/>
      <w:r>
        <w:t>LoveBits</w:t>
      </w:r>
      <w:proofErr w:type="spellEnd"/>
      <w:r>
        <w:t xml:space="preserve"> is more than a brand; it’s a celebration of love, connection, and creativity. Let us help you make every moment memorable.</w:t>
      </w:r>
    </w:p>
    <w:p w:rsidR="00815BFC" w:rsidRDefault="00AB553B" w:rsidP="00815BFC">
      <w:proofErr w:type="spellStart"/>
      <w:r>
        <w:t>Lovebits</w:t>
      </w:r>
      <w:proofErr w:type="spellEnd"/>
      <w:r>
        <w:t xml:space="preserve"> products:</w:t>
      </w:r>
      <w:r>
        <w:br/>
      </w:r>
    </w:p>
    <w:p w:rsidR="00815BFC" w:rsidRDefault="00815BFC" w:rsidP="00815BFC">
      <w:pPr>
        <w:pStyle w:val="Listaszerbekezds"/>
        <w:numPr>
          <w:ilvl w:val="0"/>
          <w:numId w:val="4"/>
        </w:numPr>
      </w:pPr>
      <w:r>
        <w:lastRenderedPageBreak/>
        <w:t>Custom Badges with Your Beloved's Photo</w:t>
      </w:r>
    </w:p>
    <w:p w:rsidR="00815BFC" w:rsidRDefault="00815BFC" w:rsidP="00815BFC">
      <w:pPr>
        <w:pStyle w:val="Listaszerbekezds"/>
      </w:pPr>
      <w:r>
        <w:t>Product Id = 1</w:t>
      </w:r>
    </w:p>
    <w:p w:rsidR="00815BFC" w:rsidRDefault="00815BFC" w:rsidP="00815BFC">
      <w:pPr>
        <w:pStyle w:val="Listaszerbekezds"/>
      </w:pPr>
      <w:r>
        <w:t>Description:</w:t>
      </w:r>
    </w:p>
    <w:p w:rsidR="00815BFC" w:rsidRDefault="00815BFC" w:rsidP="00815BFC">
      <w:pPr>
        <w:pStyle w:val="Listaszerbekezds"/>
      </w:pPr>
      <w:r>
        <w:t>Carry your loved one close to your heart with a custom badge featuring their photo. Perfect for gifting or keeping as a personal token of love.</w:t>
      </w:r>
    </w:p>
    <w:p w:rsidR="00815BFC" w:rsidRDefault="00815BFC" w:rsidP="00815BFC">
      <w:pPr>
        <w:pStyle w:val="Listaszerbekezds"/>
      </w:pPr>
      <w:r>
        <w:t xml:space="preserve">Product </w:t>
      </w:r>
      <w:r w:rsidR="009B73D6">
        <w:t>i</w:t>
      </w:r>
      <w:r>
        <w:t>mage url:</w:t>
      </w:r>
      <w:r>
        <w:br/>
        <w:t>“</w:t>
      </w:r>
      <w:r w:rsidRPr="00A76C9A">
        <w:t>/</w:t>
      </w:r>
      <w:r w:rsidR="00A76C9A" w:rsidRPr="00A76C9A">
        <w:t>images</w:t>
      </w:r>
      <w:r w:rsidR="00A76C9A">
        <w:rPr>
          <w:rStyle w:val="Hiperhivatkozs"/>
        </w:rPr>
        <w:t>/badge4.png</w:t>
      </w:r>
      <w:r>
        <w:t>”</w:t>
      </w:r>
    </w:p>
    <w:p w:rsidR="00C25802" w:rsidRDefault="00C25802" w:rsidP="00815BFC">
      <w:pPr>
        <w:pStyle w:val="Listaszerbekezds"/>
      </w:pPr>
      <w:r>
        <w:t>Buy product url:</w:t>
      </w:r>
      <w:r>
        <w:br/>
        <w:t>“https://shop.lovebits.cloud”</w:t>
      </w:r>
    </w:p>
    <w:p w:rsidR="00815BFC" w:rsidRDefault="00815BFC" w:rsidP="00815BFC"/>
    <w:p w:rsidR="00815BFC" w:rsidRDefault="00815BFC" w:rsidP="00815BFC">
      <w:pPr>
        <w:pStyle w:val="Listaszerbekezds"/>
        <w:numPr>
          <w:ilvl w:val="0"/>
          <w:numId w:val="4"/>
        </w:numPr>
      </w:pPr>
      <w:r>
        <w:t>Custom Fridge Magnet with Your Beloved's Photo</w:t>
      </w:r>
    </w:p>
    <w:p w:rsidR="00815BFC" w:rsidRDefault="00815BFC" w:rsidP="00815BFC">
      <w:pPr>
        <w:pStyle w:val="Listaszerbekezds"/>
      </w:pPr>
      <w:r>
        <w:t>Product Id = 2</w:t>
      </w:r>
    </w:p>
    <w:p w:rsidR="00815BFC" w:rsidRDefault="00815BFC" w:rsidP="00815BFC">
      <w:pPr>
        <w:pStyle w:val="Listaszerbekezds"/>
      </w:pPr>
      <w:r>
        <w:t>Description:</w:t>
      </w:r>
    </w:p>
    <w:p w:rsidR="00815BFC" w:rsidRDefault="00815BFC" w:rsidP="00815BFC">
      <w:pPr>
        <w:pStyle w:val="Listaszerbekezds"/>
      </w:pPr>
      <w:r>
        <w:t>Transform your fridge into a gallery of love with a personalized magnet showcasing a cherished photo of your beloved.</w:t>
      </w:r>
    </w:p>
    <w:p w:rsidR="00815BFC" w:rsidRDefault="00815BFC" w:rsidP="00815BFC">
      <w:pPr>
        <w:pStyle w:val="Listaszerbekezds"/>
      </w:pPr>
      <w:r>
        <w:t xml:space="preserve">Product </w:t>
      </w:r>
      <w:r w:rsidR="009B73D6">
        <w:t>i</w:t>
      </w:r>
      <w:r>
        <w:t>mage url:</w:t>
      </w:r>
      <w:r>
        <w:br/>
        <w:t>“</w:t>
      </w:r>
      <w:hyperlink r:id="rId5" w:history="1">
        <w:r w:rsidR="00A76C9A" w:rsidRPr="00B73894">
          <w:rPr>
            <w:rStyle w:val="Hiperhivatkozs"/>
          </w:rPr>
          <w:t>https://placehold.co/300x300</w:t>
        </w:r>
      </w:hyperlink>
      <w:r>
        <w:t>”</w:t>
      </w:r>
    </w:p>
    <w:p w:rsidR="00C25802" w:rsidRDefault="00C25802" w:rsidP="00C25802">
      <w:pPr>
        <w:pStyle w:val="Listaszerbekezds"/>
      </w:pPr>
      <w:r>
        <w:t>Buy product url:</w:t>
      </w:r>
      <w:r>
        <w:br/>
        <w:t>“https://shop.lovebits.cloud”</w:t>
      </w:r>
    </w:p>
    <w:p w:rsidR="00815BFC" w:rsidRDefault="00815BFC" w:rsidP="00815BFC">
      <w:pPr>
        <w:pStyle w:val="Listaszerbekezds"/>
      </w:pPr>
    </w:p>
    <w:p w:rsidR="00815BFC" w:rsidRDefault="00815BFC" w:rsidP="00815BFC"/>
    <w:p w:rsidR="00815BFC" w:rsidRDefault="00815BFC" w:rsidP="00815BFC">
      <w:pPr>
        <w:pStyle w:val="Listaszerbekezds"/>
        <w:numPr>
          <w:ilvl w:val="0"/>
          <w:numId w:val="4"/>
        </w:numPr>
      </w:pPr>
      <w:r>
        <w:t>Custom Motivational Pocket Mirror with Your Beloved's Photo</w:t>
      </w:r>
    </w:p>
    <w:p w:rsidR="00815BFC" w:rsidRDefault="00815BFC" w:rsidP="00815BFC">
      <w:pPr>
        <w:pStyle w:val="Listaszerbekezds"/>
      </w:pPr>
      <w:r>
        <w:t>Product Id = 3</w:t>
      </w:r>
    </w:p>
    <w:p w:rsidR="00815BFC" w:rsidRDefault="00815BFC" w:rsidP="00815BFC">
      <w:pPr>
        <w:pStyle w:val="Listaszerbekezds"/>
      </w:pPr>
      <w:r>
        <w:t>Description:</w:t>
      </w:r>
    </w:p>
    <w:p w:rsidR="00815BFC" w:rsidRDefault="00815BFC" w:rsidP="00815BFC">
      <w:pPr>
        <w:pStyle w:val="Listaszerbekezds"/>
      </w:pPr>
      <w:r>
        <w:t>Let every glance remind you of love and inspiration! This personalized pocket mirror combines a motivational message with a photo of your special someone.</w:t>
      </w:r>
    </w:p>
    <w:p w:rsidR="00815BFC" w:rsidRDefault="00815BFC" w:rsidP="00815BFC">
      <w:pPr>
        <w:pStyle w:val="Listaszerbekezds"/>
      </w:pPr>
      <w:r>
        <w:t xml:space="preserve">Product </w:t>
      </w:r>
      <w:r w:rsidR="009B73D6">
        <w:t>i</w:t>
      </w:r>
      <w:r>
        <w:t>mage url:</w:t>
      </w:r>
      <w:r>
        <w:br/>
        <w:t>“</w:t>
      </w:r>
      <w:hyperlink r:id="rId6" w:history="1">
        <w:r>
          <w:rPr>
            <w:rStyle w:val="Hiperhivatkozs"/>
          </w:rPr>
          <w:t>https://placehold.co/300x300</w:t>
        </w:r>
      </w:hyperlink>
      <w:r>
        <w:t>”</w:t>
      </w:r>
    </w:p>
    <w:p w:rsidR="00C25802" w:rsidRDefault="00C25802" w:rsidP="00C25802">
      <w:pPr>
        <w:pStyle w:val="Listaszerbekezds"/>
      </w:pPr>
      <w:r>
        <w:t>Buy product url:</w:t>
      </w:r>
      <w:r>
        <w:br/>
        <w:t>“https://shop.lovebits.cloud”</w:t>
      </w:r>
    </w:p>
    <w:p w:rsidR="00C25802" w:rsidRDefault="00C25802" w:rsidP="00815BFC">
      <w:pPr>
        <w:pStyle w:val="Listaszerbekezds"/>
      </w:pPr>
    </w:p>
    <w:p w:rsidR="00815BFC" w:rsidRDefault="00815BFC" w:rsidP="00815BFC">
      <w:pPr>
        <w:pStyle w:val="Listaszerbekezds"/>
      </w:pPr>
    </w:p>
    <w:p w:rsidR="00815BFC" w:rsidRDefault="00815BFC" w:rsidP="00815BFC"/>
    <w:p w:rsidR="00815BFC" w:rsidRDefault="00815BFC" w:rsidP="00815BFC">
      <w:pPr>
        <w:pStyle w:val="Listaszerbekezds"/>
        <w:numPr>
          <w:ilvl w:val="0"/>
          <w:numId w:val="4"/>
        </w:numPr>
      </w:pPr>
      <w:r>
        <w:t>Custom Set of Fridge Magnets (10-Pack)</w:t>
      </w:r>
    </w:p>
    <w:p w:rsidR="00815BFC" w:rsidRDefault="00815BFC" w:rsidP="00815BFC">
      <w:pPr>
        <w:pStyle w:val="Listaszerbekezds"/>
      </w:pPr>
      <w:r>
        <w:t>Product Id = 4</w:t>
      </w:r>
    </w:p>
    <w:p w:rsidR="00815BFC" w:rsidRDefault="00815BFC" w:rsidP="00815BFC">
      <w:pPr>
        <w:pStyle w:val="Listaszerbekezds"/>
      </w:pPr>
      <w:r>
        <w:t>Description:</w:t>
      </w:r>
    </w:p>
    <w:p w:rsidR="00AB553B" w:rsidRDefault="00815BFC" w:rsidP="00815BFC">
      <w:pPr>
        <w:pStyle w:val="Listaszerbekezds"/>
      </w:pPr>
      <w:r>
        <w:t xml:space="preserve">Decorate your space with a set of ten personalized fridge magnets, each crafted with love to feature your </w:t>
      </w:r>
      <w:proofErr w:type="spellStart"/>
      <w:r>
        <w:t>favorite</w:t>
      </w:r>
      <w:proofErr w:type="spellEnd"/>
      <w:r>
        <w:t xml:space="preserve"> memories or designs.</w:t>
      </w:r>
    </w:p>
    <w:p w:rsidR="00815BFC" w:rsidRDefault="00815BFC" w:rsidP="00815BFC">
      <w:pPr>
        <w:pStyle w:val="Listaszerbekezds"/>
      </w:pPr>
      <w:r>
        <w:t xml:space="preserve">Product </w:t>
      </w:r>
      <w:r w:rsidR="009B73D6">
        <w:t>i</w:t>
      </w:r>
      <w:r>
        <w:t>mage url:</w:t>
      </w:r>
      <w:r>
        <w:br/>
        <w:t>“</w:t>
      </w:r>
      <w:hyperlink r:id="rId7" w:history="1">
        <w:r>
          <w:rPr>
            <w:rStyle w:val="Hiperhivatkozs"/>
          </w:rPr>
          <w:t>https://placehold.co/300x300</w:t>
        </w:r>
      </w:hyperlink>
      <w:r>
        <w:t>”</w:t>
      </w:r>
    </w:p>
    <w:p w:rsidR="00C25802" w:rsidRDefault="00C25802" w:rsidP="00C25802">
      <w:pPr>
        <w:pStyle w:val="Listaszerbekezds"/>
      </w:pPr>
      <w:r>
        <w:t>Buy product url:</w:t>
      </w:r>
      <w:r>
        <w:br/>
        <w:t>“https://shop.lovebits.cloud”</w:t>
      </w:r>
    </w:p>
    <w:p w:rsidR="00C25802" w:rsidRDefault="00C25802" w:rsidP="00815BFC">
      <w:pPr>
        <w:pStyle w:val="Listaszerbekezds"/>
      </w:pPr>
    </w:p>
    <w:p w:rsidR="00815BFC" w:rsidRDefault="00815BFC" w:rsidP="00815BFC">
      <w:pPr>
        <w:pStyle w:val="Listaszerbekezds"/>
      </w:pPr>
    </w:p>
    <w:p w:rsidR="0075307F" w:rsidRDefault="0075307F" w:rsidP="0075307F">
      <w:pPr>
        <w:pStyle w:val="Listaszerbekezds"/>
        <w:ind w:left="0"/>
      </w:pPr>
    </w:p>
    <w:p w:rsidR="0075307F" w:rsidRDefault="0075307F" w:rsidP="0075307F">
      <w:pPr>
        <w:pStyle w:val="Listaszerbekezds"/>
        <w:ind w:left="0"/>
      </w:pPr>
      <w:r>
        <w:t>Location:</w:t>
      </w:r>
      <w:r>
        <w:br/>
      </w:r>
      <w:r>
        <w:br/>
        <w:t>We are located in Hungary.</w:t>
      </w:r>
    </w:p>
    <w:p w:rsidR="0075307F" w:rsidRDefault="0075307F" w:rsidP="0075307F">
      <w:pPr>
        <w:pStyle w:val="Listaszerbekezds"/>
        <w:ind w:left="0"/>
      </w:pPr>
    </w:p>
    <w:p w:rsidR="0075307F" w:rsidRDefault="0075307F" w:rsidP="0075307F">
      <w:pPr>
        <w:pStyle w:val="Listaszerbekezds"/>
        <w:ind w:left="0"/>
      </w:pPr>
    </w:p>
    <w:p w:rsidR="0075307F" w:rsidRDefault="0075307F" w:rsidP="0075307F">
      <w:pPr>
        <w:pStyle w:val="Listaszerbekezds"/>
        <w:ind w:left="0"/>
      </w:pPr>
      <w:r>
        <w:t>Open hours:</w:t>
      </w:r>
      <w:r>
        <w:br/>
      </w:r>
      <w:r>
        <w:br/>
      </w:r>
      <w:r w:rsidRPr="0075307F">
        <w:t xml:space="preserve">Opening hours: Monday- Friday 9:00 - 15:00 &amp; </w:t>
      </w:r>
      <w:proofErr w:type="spellStart"/>
      <w:r w:rsidRPr="0075307F">
        <w:t>Thuesday</w:t>
      </w:r>
      <w:proofErr w:type="spellEnd"/>
      <w:r w:rsidRPr="0075307F">
        <w:t xml:space="preserve"> &amp; Thursday: 18:00 - 21:00</w:t>
      </w:r>
    </w:p>
    <w:p w:rsidR="0075307F" w:rsidRDefault="0075307F" w:rsidP="0075307F">
      <w:pPr>
        <w:pStyle w:val="Listaszerbekezds"/>
        <w:ind w:left="0"/>
      </w:pPr>
    </w:p>
    <w:p w:rsidR="00C25802" w:rsidRDefault="00C25802" w:rsidP="00C25802">
      <w:proofErr w:type="spellStart"/>
      <w:r>
        <w:t>Webshop</w:t>
      </w:r>
      <w:proofErr w:type="spellEnd"/>
      <w:r>
        <w:t xml:space="preserve"> url:</w:t>
      </w:r>
      <w:r>
        <w:br/>
        <w:t>“https://shop.lovebits.cloud”</w:t>
      </w:r>
    </w:p>
    <w:p w:rsidR="00E45B88" w:rsidRDefault="002D6D2E" w:rsidP="0075307F">
      <w:pPr>
        <w:pStyle w:val="Listaszerbekezds"/>
        <w:ind w:left="0"/>
      </w:pPr>
      <w:r>
        <w:t>Brand music:</w:t>
      </w:r>
    </w:p>
    <w:p w:rsidR="002D6D2E" w:rsidRDefault="002D6D2E" w:rsidP="0075307F">
      <w:pPr>
        <w:pStyle w:val="Listaszerbekezds"/>
        <w:ind w:left="0"/>
      </w:pPr>
      <w:r>
        <w:t>/music/</w:t>
      </w:r>
      <w:r w:rsidR="00635D6C">
        <w:t>L</w:t>
      </w:r>
      <w:r>
        <w:t>ove</w:t>
      </w:r>
      <w:r w:rsidR="00635D6C">
        <w:t>B</w:t>
      </w:r>
      <w:r>
        <w:t>its.mp3</w:t>
      </w:r>
    </w:p>
    <w:p w:rsidR="002D6D2E" w:rsidRDefault="002D6D2E" w:rsidP="0075307F">
      <w:pPr>
        <w:pStyle w:val="Listaszerbekezds"/>
        <w:ind w:left="0"/>
      </w:pPr>
    </w:p>
    <w:p w:rsidR="009B73D6" w:rsidRDefault="009B73D6" w:rsidP="0075307F">
      <w:pPr>
        <w:pStyle w:val="Listaszerbekezds"/>
        <w:ind w:left="0"/>
      </w:pPr>
      <w:r>
        <w:t>P</w:t>
      </w:r>
      <w:r w:rsidR="00E45B88">
        <w:t xml:space="preserve">hoto </w:t>
      </w:r>
      <w:proofErr w:type="spellStart"/>
      <w:r w:rsidR="00A76C9A">
        <w:t>urls</w:t>
      </w:r>
      <w:proofErr w:type="spellEnd"/>
      <w:r w:rsidR="00E45B88">
        <w:t xml:space="preserve">: </w:t>
      </w:r>
      <w:r w:rsidR="00E45B88">
        <w:br/>
        <w:t>Main</w:t>
      </w:r>
      <w:r>
        <w:t xml:space="preserve"> photo</w:t>
      </w:r>
      <w:r w:rsidR="00E45B88">
        <w:t>:</w:t>
      </w:r>
      <w:r w:rsidR="00E45B88">
        <w:br/>
      </w:r>
      <w:hyperlink r:id="rId8" w:history="1">
        <w:r w:rsidRPr="00A9562D">
          <w:rPr>
            <w:rStyle w:val="Hiperhivatkozs"/>
          </w:rPr>
          <w:t>https://images.unsplash.com/photo-1579208570378-8c970854bc23?q=80&amp;w=2122&amp;auto=format&amp;fit=crop&amp;ixlib=rb-4.0.3&amp;ixid=M3wxMjA3fDB8MHxwaG90by1wYWdlfHx8fGVufDB8fHx8fA%3D%3D</w:t>
        </w:r>
      </w:hyperlink>
    </w:p>
    <w:p w:rsidR="0075307F" w:rsidRDefault="0075307F" w:rsidP="0075307F">
      <w:pPr>
        <w:pStyle w:val="Listaszerbekezds"/>
        <w:ind w:left="0"/>
      </w:pPr>
    </w:p>
    <w:p w:rsidR="00E45B88" w:rsidRDefault="00E45B88" w:rsidP="0075307F">
      <w:pPr>
        <w:pStyle w:val="Listaszerbekezds"/>
        <w:ind w:left="0"/>
      </w:pPr>
      <w:r>
        <w:t>About us:</w:t>
      </w:r>
    </w:p>
    <w:p w:rsidR="00E45B88" w:rsidRDefault="00654200" w:rsidP="0075307F">
      <w:pPr>
        <w:pStyle w:val="Listaszerbekezds"/>
        <w:ind w:left="0"/>
      </w:pPr>
      <w:hyperlink r:id="rId9" w:history="1">
        <w:r w:rsidRPr="00FD3349">
          <w:rPr>
            <w:rStyle w:val="Hiperhivatkozs"/>
          </w:rPr>
          <w:t>https://images.unsplash.com/photo-1562494855-e008650bb2c6?q=80&amp;w=2074&amp;auto=format&amp;fit=crop&amp;ixlib=rb-4.0.3&amp;ixid=M3wxMjA3fDB8MHxwaG90by1wYWdlfHx8fGVufDB8fHx8fA%3D%3D</w:t>
        </w:r>
      </w:hyperlink>
    </w:p>
    <w:p w:rsidR="00654200" w:rsidRDefault="00654200" w:rsidP="0075307F">
      <w:pPr>
        <w:pStyle w:val="Listaszerbekezds"/>
        <w:ind w:left="0"/>
      </w:pPr>
    </w:p>
    <w:p w:rsidR="00A76C9A" w:rsidRDefault="00A76C9A" w:rsidP="0075307F">
      <w:pPr>
        <w:pStyle w:val="Listaszerbekezds"/>
        <w:ind w:left="0"/>
      </w:pPr>
    </w:p>
    <w:p w:rsidR="00A76C9A" w:rsidRDefault="00337006" w:rsidP="0075307F">
      <w:pPr>
        <w:pStyle w:val="Listaszerbekezds"/>
        <w:ind w:left="0"/>
      </w:pPr>
      <w:proofErr w:type="spellStart"/>
      <w:r>
        <w:t>Love</w:t>
      </w:r>
      <w:r w:rsidR="009B73D6">
        <w:t>bit</w:t>
      </w:r>
      <w:r>
        <w:t>s</w:t>
      </w:r>
      <w:proofErr w:type="spellEnd"/>
      <w:r>
        <w:t xml:space="preserve"> events:</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1. Mystic Lantern Festival</w:t>
      </w:r>
    </w:p>
    <w:p w:rsidR="00337006" w:rsidRPr="00337006" w:rsidRDefault="00337006" w:rsidP="0033700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 magical evening showcasing an array of handcrafted lanterns that tell the story of ancient folklore.</w:t>
      </w:r>
    </w:p>
    <w:p w:rsidR="00337006" w:rsidRPr="00337006" w:rsidRDefault="00337006" w:rsidP="0033700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Time &amp; Date</w:t>
      </w:r>
      <w:r w:rsidRPr="00337006">
        <w:rPr>
          <w:rFonts w:ascii="Times New Roman" w:eastAsia="Times New Roman" w:hAnsi="Times New Roman" w:cs="Times New Roman"/>
          <w:sz w:val="24"/>
          <w:szCs w:val="24"/>
          <w:lang w:eastAsia="en-GB"/>
          <w14:ligatures w14:val="none"/>
        </w:rPr>
        <w:t>: January 21, 2025, 6:00 PM - 10:00 PM</w:t>
      </w:r>
    </w:p>
    <w:p w:rsidR="00337006" w:rsidRPr="00337006" w:rsidRDefault="00337006" w:rsidP="0033700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Starlight Park, Willow Creek</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2. Tech Innovators Summit</w:t>
      </w:r>
    </w:p>
    <w:p w:rsidR="00337006" w:rsidRPr="00337006" w:rsidRDefault="00337006" w:rsidP="0033700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 gathering of the brightest minds in technology to discuss the future of AI, robotics, and sustainability.</w:t>
      </w:r>
    </w:p>
    <w:p w:rsidR="00337006" w:rsidRPr="00337006" w:rsidRDefault="00337006" w:rsidP="0033700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Time &amp; Date</w:t>
      </w:r>
      <w:r w:rsidRPr="00337006">
        <w:rPr>
          <w:rFonts w:ascii="Times New Roman" w:eastAsia="Times New Roman" w:hAnsi="Times New Roman" w:cs="Times New Roman"/>
          <w:sz w:val="24"/>
          <w:szCs w:val="24"/>
          <w:lang w:eastAsia="en-GB"/>
          <w14:ligatures w14:val="none"/>
        </w:rPr>
        <w:t>: March 10, 2025, 9:00 AM - 4:00 PM</w:t>
      </w:r>
    </w:p>
    <w:p w:rsidR="00337006" w:rsidRPr="00337006" w:rsidRDefault="00337006" w:rsidP="0033700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xml:space="preserve">: Horizon Convention </w:t>
      </w:r>
      <w:proofErr w:type="spellStart"/>
      <w:r w:rsidRPr="00337006">
        <w:rPr>
          <w:rFonts w:ascii="Times New Roman" w:eastAsia="Times New Roman" w:hAnsi="Times New Roman" w:cs="Times New Roman"/>
          <w:sz w:val="24"/>
          <w:szCs w:val="24"/>
          <w:lang w:eastAsia="en-GB"/>
          <w14:ligatures w14:val="none"/>
        </w:rPr>
        <w:t>Center</w:t>
      </w:r>
      <w:proofErr w:type="spellEnd"/>
      <w:r w:rsidRPr="00337006">
        <w:rPr>
          <w:rFonts w:ascii="Times New Roman" w:eastAsia="Times New Roman" w:hAnsi="Times New Roman" w:cs="Times New Roman"/>
          <w:sz w:val="24"/>
          <w:szCs w:val="24"/>
          <w:lang w:eastAsia="en-GB"/>
          <w14:ligatures w14:val="none"/>
        </w:rPr>
        <w:t>, Seattle, WA</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3. Culinary Stars: A Night of Gourmet</w:t>
      </w:r>
    </w:p>
    <w:p w:rsidR="00337006" w:rsidRPr="00337006" w:rsidRDefault="00337006" w:rsidP="0033700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n exclusive dining experience featuring a seven-course meal prepared by renowned chefs from around the world.</w:t>
      </w:r>
    </w:p>
    <w:p w:rsidR="00337006" w:rsidRPr="00337006" w:rsidRDefault="00337006" w:rsidP="0033700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lastRenderedPageBreak/>
        <w:t>Time &amp; Date</w:t>
      </w:r>
      <w:r w:rsidRPr="00337006">
        <w:rPr>
          <w:rFonts w:ascii="Times New Roman" w:eastAsia="Times New Roman" w:hAnsi="Times New Roman" w:cs="Times New Roman"/>
          <w:sz w:val="24"/>
          <w:szCs w:val="24"/>
          <w:lang w:eastAsia="en-GB"/>
          <w14:ligatures w14:val="none"/>
        </w:rPr>
        <w:t>: May 5, 2025, 7:30 PM - 10:30 PM</w:t>
      </w:r>
    </w:p>
    <w:p w:rsidR="00337006" w:rsidRPr="00337006" w:rsidRDefault="00337006" w:rsidP="0033700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La Vie Grand Ballroom, Paris, France</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4. Celestial Watch: Perseid Meteor Shower Viewing</w:t>
      </w:r>
    </w:p>
    <w:p w:rsidR="00337006" w:rsidRPr="00337006" w:rsidRDefault="00337006" w:rsidP="0033700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 stargazing event to witness the peak of the Perseid meteor shower with expert guides and telescopes provided.</w:t>
      </w:r>
    </w:p>
    <w:p w:rsidR="00337006" w:rsidRPr="00337006" w:rsidRDefault="00337006" w:rsidP="0033700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Time &amp; Date</w:t>
      </w:r>
      <w:r w:rsidRPr="00337006">
        <w:rPr>
          <w:rFonts w:ascii="Times New Roman" w:eastAsia="Times New Roman" w:hAnsi="Times New Roman" w:cs="Times New Roman"/>
          <w:sz w:val="24"/>
          <w:szCs w:val="24"/>
          <w:lang w:eastAsia="en-GB"/>
          <w14:ligatures w14:val="none"/>
        </w:rPr>
        <w:t>: August 12, 2025, 10:00 PM - 1:00 AM</w:t>
      </w:r>
    </w:p>
    <w:p w:rsidR="00337006" w:rsidRPr="00337006" w:rsidRDefault="00337006" w:rsidP="0033700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Ridgeview Observatory, Colorado Springs, CO</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5. Legends of the Stage: A Theatrical Showcase</w:t>
      </w:r>
    </w:p>
    <w:p w:rsidR="00337006" w:rsidRPr="00337006" w:rsidRDefault="00337006" w:rsidP="0033700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 performance celebrating the greatest plays of the last century, featuring a mix of drama, comedy, and music.</w:t>
      </w:r>
    </w:p>
    <w:p w:rsidR="00337006" w:rsidRPr="00337006" w:rsidRDefault="00337006" w:rsidP="0033700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Time &amp; Date</w:t>
      </w:r>
      <w:r w:rsidRPr="00337006">
        <w:rPr>
          <w:rFonts w:ascii="Times New Roman" w:eastAsia="Times New Roman" w:hAnsi="Times New Roman" w:cs="Times New Roman"/>
          <w:sz w:val="24"/>
          <w:szCs w:val="24"/>
          <w:lang w:eastAsia="en-GB"/>
          <w14:ligatures w14:val="none"/>
        </w:rPr>
        <w:t>: October 15, 2025, 7:00 PM - 9:30 PM</w:t>
      </w:r>
    </w:p>
    <w:p w:rsidR="00337006" w:rsidRPr="00337006" w:rsidRDefault="00337006" w:rsidP="0033700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Royale Theatre, London, UK</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 xml:space="preserve">6. </w:t>
      </w:r>
      <w:proofErr w:type="spellStart"/>
      <w:r w:rsidRPr="00337006">
        <w:rPr>
          <w:rFonts w:ascii="Times New Roman" w:eastAsia="Times New Roman" w:hAnsi="Times New Roman" w:cs="Times New Roman"/>
          <w:b/>
          <w:bCs/>
          <w:sz w:val="27"/>
          <w:szCs w:val="27"/>
          <w:lang w:eastAsia="en-GB"/>
          <w14:ligatures w14:val="none"/>
        </w:rPr>
        <w:t>EcoVenture</w:t>
      </w:r>
      <w:proofErr w:type="spellEnd"/>
      <w:r w:rsidRPr="00337006">
        <w:rPr>
          <w:rFonts w:ascii="Times New Roman" w:eastAsia="Times New Roman" w:hAnsi="Times New Roman" w:cs="Times New Roman"/>
          <w:b/>
          <w:bCs/>
          <w:sz w:val="27"/>
          <w:szCs w:val="27"/>
          <w:lang w:eastAsia="en-GB"/>
          <w14:ligatures w14:val="none"/>
        </w:rPr>
        <w:t>: Adventure for the Planet</w:t>
      </w:r>
    </w:p>
    <w:p w:rsidR="00337006" w:rsidRPr="00337006" w:rsidRDefault="00337006" w:rsidP="00337006">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 day of interactive workshops and activities focused on conservation, eco-tourism, and sustainability.</w:t>
      </w:r>
    </w:p>
    <w:p w:rsidR="00337006" w:rsidRPr="00337006" w:rsidRDefault="00337006" w:rsidP="00337006">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Time &amp; Date</w:t>
      </w:r>
      <w:r w:rsidRPr="00337006">
        <w:rPr>
          <w:rFonts w:ascii="Times New Roman" w:eastAsia="Times New Roman" w:hAnsi="Times New Roman" w:cs="Times New Roman"/>
          <w:sz w:val="24"/>
          <w:szCs w:val="24"/>
          <w:lang w:eastAsia="en-GB"/>
          <w14:ligatures w14:val="none"/>
        </w:rPr>
        <w:t>: April 22, 2025, 10:00 AM - 5:00 PM</w:t>
      </w:r>
    </w:p>
    <w:p w:rsidR="00337006" w:rsidRPr="00337006" w:rsidRDefault="00337006" w:rsidP="00337006">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xml:space="preserve">: </w:t>
      </w:r>
      <w:proofErr w:type="spellStart"/>
      <w:r w:rsidRPr="00337006">
        <w:rPr>
          <w:rFonts w:ascii="Times New Roman" w:eastAsia="Times New Roman" w:hAnsi="Times New Roman" w:cs="Times New Roman"/>
          <w:sz w:val="24"/>
          <w:szCs w:val="24"/>
          <w:lang w:eastAsia="en-GB"/>
          <w14:ligatures w14:val="none"/>
        </w:rPr>
        <w:t>GreenWorld</w:t>
      </w:r>
      <w:proofErr w:type="spellEnd"/>
      <w:r w:rsidRPr="00337006">
        <w:rPr>
          <w:rFonts w:ascii="Times New Roman" w:eastAsia="Times New Roman" w:hAnsi="Times New Roman" w:cs="Times New Roman"/>
          <w:sz w:val="24"/>
          <w:szCs w:val="24"/>
          <w:lang w:eastAsia="en-GB"/>
          <w14:ligatures w14:val="none"/>
        </w:rPr>
        <w:t xml:space="preserve"> Park, Sydney, Australia</w:t>
      </w:r>
    </w:p>
    <w:p w:rsidR="00337006" w:rsidRPr="00337006" w:rsidRDefault="00337006" w:rsidP="00337006">
      <w:pPr>
        <w:spacing w:before="100" w:beforeAutospacing="1" w:after="100" w:afterAutospacing="1" w:line="240" w:lineRule="auto"/>
        <w:outlineLvl w:val="2"/>
        <w:rPr>
          <w:rFonts w:ascii="Times New Roman" w:eastAsia="Times New Roman" w:hAnsi="Times New Roman" w:cs="Times New Roman"/>
          <w:b/>
          <w:bCs/>
          <w:sz w:val="27"/>
          <w:szCs w:val="27"/>
          <w:lang w:eastAsia="en-GB"/>
          <w14:ligatures w14:val="none"/>
        </w:rPr>
      </w:pPr>
      <w:r w:rsidRPr="00337006">
        <w:rPr>
          <w:rFonts w:ascii="Times New Roman" w:eastAsia="Times New Roman" w:hAnsi="Times New Roman" w:cs="Times New Roman"/>
          <w:b/>
          <w:bCs/>
          <w:sz w:val="27"/>
          <w:szCs w:val="27"/>
          <w:lang w:eastAsia="en-GB"/>
          <w14:ligatures w14:val="none"/>
        </w:rPr>
        <w:t>7. Winter Wonderland Ball</w:t>
      </w:r>
    </w:p>
    <w:p w:rsidR="00337006" w:rsidRPr="00337006" w:rsidRDefault="00337006" w:rsidP="0033700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Description</w:t>
      </w:r>
      <w:r w:rsidRPr="00337006">
        <w:rPr>
          <w:rFonts w:ascii="Times New Roman" w:eastAsia="Times New Roman" w:hAnsi="Times New Roman" w:cs="Times New Roman"/>
          <w:sz w:val="24"/>
          <w:szCs w:val="24"/>
          <w:lang w:eastAsia="en-GB"/>
          <w14:ligatures w14:val="none"/>
        </w:rPr>
        <w:t>: A formal gala featuring live orchestral music, ice sculptures, and a dazzling winter-themed decor.</w:t>
      </w:r>
    </w:p>
    <w:p w:rsidR="00337006" w:rsidRPr="00337006" w:rsidRDefault="00337006" w:rsidP="0033700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Time &amp; Date</w:t>
      </w:r>
      <w:r w:rsidRPr="00337006">
        <w:rPr>
          <w:rFonts w:ascii="Times New Roman" w:eastAsia="Times New Roman" w:hAnsi="Times New Roman" w:cs="Times New Roman"/>
          <w:sz w:val="24"/>
          <w:szCs w:val="24"/>
          <w:lang w:eastAsia="en-GB"/>
          <w14:ligatures w14:val="none"/>
        </w:rPr>
        <w:t>: December 15, 2025, 7:00 PM - Midnight</w:t>
      </w:r>
    </w:p>
    <w:p w:rsidR="00337006" w:rsidRPr="00337006" w:rsidRDefault="00337006" w:rsidP="0033700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14:ligatures w14:val="none"/>
        </w:rPr>
      </w:pPr>
      <w:r w:rsidRPr="00337006">
        <w:rPr>
          <w:rFonts w:ascii="Times New Roman" w:eastAsia="Times New Roman" w:hAnsi="Times New Roman" w:cs="Times New Roman"/>
          <w:b/>
          <w:bCs/>
          <w:sz w:val="24"/>
          <w:szCs w:val="24"/>
          <w:lang w:eastAsia="en-GB"/>
          <w14:ligatures w14:val="none"/>
        </w:rPr>
        <w:t>Location</w:t>
      </w:r>
      <w:r w:rsidRPr="00337006">
        <w:rPr>
          <w:rFonts w:ascii="Times New Roman" w:eastAsia="Times New Roman" w:hAnsi="Times New Roman" w:cs="Times New Roman"/>
          <w:sz w:val="24"/>
          <w:szCs w:val="24"/>
          <w:lang w:eastAsia="en-GB"/>
          <w14:ligatures w14:val="none"/>
        </w:rPr>
        <w:t>: Crystal Hall, New York City, NY</w:t>
      </w:r>
    </w:p>
    <w:p w:rsidR="00337006" w:rsidRDefault="00337006" w:rsidP="0075307F">
      <w:pPr>
        <w:pStyle w:val="Listaszerbekezds"/>
        <w:ind w:left="0"/>
      </w:pPr>
    </w:p>
    <w:p w:rsidR="00337006" w:rsidRDefault="00337006" w:rsidP="0075307F">
      <w:pPr>
        <w:pStyle w:val="Listaszerbekezds"/>
        <w:ind w:left="0"/>
      </w:pPr>
    </w:p>
    <w:p w:rsidR="00337006" w:rsidRDefault="00337006" w:rsidP="0075307F">
      <w:pPr>
        <w:pStyle w:val="Listaszerbekezds"/>
        <w:ind w:left="0"/>
      </w:pPr>
    </w:p>
    <w:p w:rsidR="00654200" w:rsidRDefault="00654200" w:rsidP="0075307F">
      <w:pPr>
        <w:pStyle w:val="Listaszerbekezds"/>
        <w:ind w:left="0"/>
      </w:pPr>
    </w:p>
    <w:p w:rsidR="00654200" w:rsidRDefault="00654200" w:rsidP="0075307F">
      <w:pPr>
        <w:pStyle w:val="Listaszerbekezds"/>
        <w:ind w:left="0"/>
      </w:pPr>
      <w:r>
        <w:t>Key Members</w:t>
      </w:r>
      <w:r w:rsidR="00112FA9">
        <w:t xml:space="preserve"> behind </w:t>
      </w:r>
      <w:proofErr w:type="spellStart"/>
      <w:r w:rsidR="00112FA9">
        <w:t>Lovebits</w:t>
      </w:r>
      <w:proofErr w:type="spellEnd"/>
      <w:r>
        <w:t>:</w:t>
      </w:r>
      <w:r>
        <w:br/>
        <w:t xml:space="preserve">Adam </w:t>
      </w:r>
      <w:proofErr w:type="spellStart"/>
      <w:r w:rsidR="009B73D6">
        <w:t>Gelencser</w:t>
      </w:r>
      <w:proofErr w:type="spellEnd"/>
    </w:p>
    <w:p w:rsidR="00AE74F3" w:rsidRDefault="00AE74F3" w:rsidP="0075307F">
      <w:pPr>
        <w:pStyle w:val="Listaszerbekezds"/>
        <w:ind w:left="0"/>
      </w:pPr>
      <w:r>
        <w:t>Programmer</w:t>
      </w:r>
    </w:p>
    <w:p w:rsidR="00654200" w:rsidRDefault="00654200" w:rsidP="0075307F">
      <w:pPr>
        <w:pStyle w:val="Listaszerbekezds"/>
        <w:ind w:left="0"/>
      </w:pPr>
      <w:r>
        <w:t>CEO</w:t>
      </w:r>
    </w:p>
    <w:p w:rsidR="000B2236" w:rsidRDefault="000B2236" w:rsidP="0075307F">
      <w:pPr>
        <w:pStyle w:val="Listaszerbekezds"/>
        <w:ind w:left="0"/>
      </w:pPr>
      <w:r>
        <w:t xml:space="preserve">Photo url: </w:t>
      </w:r>
      <w:hyperlink r:id="rId10" w:history="1">
        <w:r w:rsidRPr="000C225D">
          <w:rPr>
            <w:rStyle w:val="Hiperhivatkozs"/>
          </w:rPr>
          <w:t>https://images.unsplash.com/photo-1562788869-4ed32648eb72?q=80&amp;w=2072&amp;auto=format&amp;fit=crop&amp;ixlib=rb-4.0.3&amp;ixid=M3wxMjA3fDB8MHxwaG90by1wYWdlfHx8fGVufDB8fHx8fA%3D%3D</w:t>
        </w:r>
      </w:hyperlink>
    </w:p>
    <w:p w:rsidR="000B2236" w:rsidRDefault="000B2236" w:rsidP="0075307F">
      <w:pPr>
        <w:pStyle w:val="Listaszerbekezds"/>
        <w:ind w:left="0"/>
      </w:pPr>
    </w:p>
    <w:p w:rsidR="00654200" w:rsidRDefault="00654200" w:rsidP="0075307F">
      <w:pPr>
        <w:pStyle w:val="Listaszerbekezds"/>
        <w:ind w:left="0"/>
      </w:pPr>
    </w:p>
    <w:p w:rsidR="00654200" w:rsidRDefault="000B2236" w:rsidP="0075307F">
      <w:pPr>
        <w:pStyle w:val="Listaszerbekezds"/>
        <w:ind w:left="0"/>
      </w:pPr>
      <w:r>
        <w:t>Christina</w:t>
      </w:r>
      <w:r w:rsidR="00654200">
        <w:t xml:space="preserve"> </w:t>
      </w:r>
      <w:proofErr w:type="spellStart"/>
      <w:r w:rsidR="009B73D6">
        <w:t>Gelencser</w:t>
      </w:r>
      <w:proofErr w:type="spellEnd"/>
    </w:p>
    <w:p w:rsidR="00AE74F3" w:rsidRDefault="00AE74F3" w:rsidP="0075307F">
      <w:pPr>
        <w:pStyle w:val="Listaszerbekezds"/>
        <w:ind w:left="0"/>
      </w:pPr>
      <w:r>
        <w:t>Marketing Manager</w:t>
      </w:r>
    </w:p>
    <w:p w:rsidR="00654200" w:rsidRDefault="00654200" w:rsidP="0075307F">
      <w:pPr>
        <w:pStyle w:val="Listaszerbekezds"/>
        <w:ind w:left="0"/>
      </w:pPr>
      <w:r>
        <w:t>CMO</w:t>
      </w:r>
    </w:p>
    <w:p w:rsidR="000B2236" w:rsidRDefault="000B2236" w:rsidP="0075307F">
      <w:pPr>
        <w:pStyle w:val="Listaszerbekezds"/>
        <w:ind w:left="0"/>
      </w:pPr>
      <w:r>
        <w:lastRenderedPageBreak/>
        <w:t xml:space="preserve">Photo url: </w:t>
      </w:r>
      <w:hyperlink r:id="rId11" w:history="1">
        <w:r w:rsidRPr="000C225D">
          <w:rPr>
            <w:rStyle w:val="Hiperhivatkozs"/>
          </w:rPr>
          <w:t>https://images.unsplash.com/photo-1670852077053-6f9a8b3b0d75?q=80&amp;w=2069&amp;auto=format&amp;fit=crop&amp;ixlib=rb-4.0.3&amp;ixid=M3wxMjA3fDB8MHxwaG90by1wYWdlfHx8fGVufDB8fHx8fA%3D%3D</w:t>
        </w:r>
      </w:hyperlink>
    </w:p>
    <w:p w:rsidR="000B2236" w:rsidRDefault="000B2236" w:rsidP="0075307F">
      <w:pPr>
        <w:pStyle w:val="Listaszerbekezds"/>
        <w:ind w:left="0"/>
      </w:pPr>
    </w:p>
    <w:p w:rsidR="000B2236" w:rsidRDefault="000B2236" w:rsidP="0075307F">
      <w:pPr>
        <w:pStyle w:val="Listaszerbekezds"/>
        <w:ind w:left="0"/>
      </w:pPr>
      <w:r>
        <w:t xml:space="preserve">Both Adam and Christina are loving parents committed to capture family moments memorably. </w:t>
      </w:r>
    </w:p>
    <w:p w:rsidR="00763E16" w:rsidRDefault="00763E16" w:rsidP="0075307F">
      <w:pPr>
        <w:pStyle w:val="Listaszerbekezds"/>
        <w:ind w:left="0"/>
      </w:pPr>
    </w:p>
    <w:p w:rsidR="00763E16" w:rsidRDefault="00763E16" w:rsidP="0075307F">
      <w:pPr>
        <w:pStyle w:val="Listaszerbekezds"/>
        <w:ind w:left="0"/>
      </w:pPr>
    </w:p>
    <w:p w:rsidR="00763E16" w:rsidRDefault="00763E16" w:rsidP="0075307F">
      <w:pPr>
        <w:pStyle w:val="Listaszerbekezds"/>
        <w:ind w:left="0"/>
      </w:pPr>
      <w:r>
        <w:t>Unclear request image url:</w:t>
      </w:r>
      <w:r>
        <w:br/>
      </w:r>
      <w:hyperlink r:id="rId12" w:history="1">
        <w:r w:rsidRPr="007D7F5A">
          <w:rPr>
            <w:rStyle w:val="Hiperhivatkozs"/>
          </w:rPr>
          <w:t>https://www.reactiongifs.com/r/martin.gif</w:t>
        </w:r>
      </w:hyperlink>
    </w:p>
    <w:p w:rsidR="00763E16" w:rsidRDefault="00763E16" w:rsidP="0075307F">
      <w:pPr>
        <w:pStyle w:val="Listaszerbekezds"/>
        <w:ind w:left="0"/>
      </w:pPr>
    </w:p>
    <w:p w:rsidR="0001536E" w:rsidRDefault="0026776E" w:rsidP="0075307F">
      <w:pPr>
        <w:pStyle w:val="Listaszerbekezds"/>
        <w:ind w:left="0"/>
      </w:pPr>
      <w:r>
        <w:t>Con</w:t>
      </w:r>
      <w:r w:rsidR="00201507">
        <w:t>t</w:t>
      </w:r>
      <w:r>
        <w:t>act information:</w:t>
      </w:r>
    </w:p>
    <w:p w:rsidR="0001536E" w:rsidRDefault="0001536E" w:rsidP="0075307F">
      <w:pPr>
        <w:pStyle w:val="Listaszerbekezds"/>
        <w:ind w:left="0"/>
      </w:pPr>
      <w:r>
        <w:t>Calendly username:</w:t>
      </w:r>
      <w:r>
        <w:br/>
        <w:t>“</w:t>
      </w:r>
      <w:proofErr w:type="spellStart"/>
      <w:r>
        <w:t>wsdservers</w:t>
      </w:r>
      <w:proofErr w:type="spellEnd"/>
      <w:r>
        <w:t>”</w:t>
      </w:r>
    </w:p>
    <w:p w:rsidR="0026776E" w:rsidRDefault="0026776E" w:rsidP="0075307F">
      <w:pPr>
        <w:pStyle w:val="Listaszerbekezds"/>
        <w:ind w:left="0"/>
      </w:pPr>
      <w:r>
        <w:t xml:space="preserve">Contact email address: </w:t>
      </w:r>
    </w:p>
    <w:p w:rsidR="0026776E" w:rsidRDefault="0026776E" w:rsidP="0075307F">
      <w:pPr>
        <w:pStyle w:val="Listaszerbekezds"/>
        <w:ind w:left="0"/>
      </w:pPr>
      <w:r>
        <w:t>“</w:t>
      </w:r>
      <w:proofErr w:type="spellStart"/>
      <w:r>
        <w:t>info@lovebits.cloud</w:t>
      </w:r>
      <w:proofErr w:type="spellEnd"/>
      <w:r>
        <w:t>”</w:t>
      </w:r>
    </w:p>
    <w:sectPr w:rsidR="0026776E" w:rsidSect="00691E8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2F3DCA"/>
    <w:multiLevelType w:val="multilevel"/>
    <w:tmpl w:val="3E524A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765F00"/>
    <w:multiLevelType w:val="hybridMultilevel"/>
    <w:tmpl w:val="3F203754"/>
    <w:lvl w:ilvl="0" w:tplc="A718DC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220B7C"/>
    <w:multiLevelType w:val="multilevel"/>
    <w:tmpl w:val="A9BA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BD41C6"/>
    <w:multiLevelType w:val="multilevel"/>
    <w:tmpl w:val="06F64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5060DA"/>
    <w:multiLevelType w:val="multilevel"/>
    <w:tmpl w:val="AF328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FE6558"/>
    <w:multiLevelType w:val="multilevel"/>
    <w:tmpl w:val="50B0D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FB5C09"/>
    <w:multiLevelType w:val="multilevel"/>
    <w:tmpl w:val="01FED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2C6F6D"/>
    <w:multiLevelType w:val="hybridMultilevel"/>
    <w:tmpl w:val="8116BEF8"/>
    <w:lvl w:ilvl="0" w:tplc="AB2C60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34EC6"/>
    <w:multiLevelType w:val="multilevel"/>
    <w:tmpl w:val="765E7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965D9D"/>
    <w:multiLevelType w:val="multilevel"/>
    <w:tmpl w:val="4E522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E96DFD"/>
    <w:multiLevelType w:val="hybridMultilevel"/>
    <w:tmpl w:val="C582A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6840998">
    <w:abstractNumId w:val="0"/>
  </w:num>
  <w:num w:numId="2" w16cid:durableId="257954084">
    <w:abstractNumId w:val="7"/>
  </w:num>
  <w:num w:numId="3" w16cid:durableId="611789514">
    <w:abstractNumId w:val="1"/>
  </w:num>
  <w:num w:numId="4" w16cid:durableId="704867912">
    <w:abstractNumId w:val="10"/>
  </w:num>
  <w:num w:numId="5" w16cid:durableId="1658026141">
    <w:abstractNumId w:val="5"/>
  </w:num>
  <w:num w:numId="6" w16cid:durableId="1934363128">
    <w:abstractNumId w:val="9"/>
  </w:num>
  <w:num w:numId="7" w16cid:durableId="1408651417">
    <w:abstractNumId w:val="2"/>
  </w:num>
  <w:num w:numId="8" w16cid:durableId="913272644">
    <w:abstractNumId w:val="4"/>
  </w:num>
  <w:num w:numId="9" w16cid:durableId="1699160679">
    <w:abstractNumId w:val="6"/>
  </w:num>
  <w:num w:numId="10" w16cid:durableId="1186017934">
    <w:abstractNumId w:val="8"/>
  </w:num>
  <w:num w:numId="11" w16cid:durableId="1150754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zNLAwMDYwMTU0M7FU0lEKTi0uzszPAykwNKsFAOkYLAwtAAAA"/>
  </w:docVars>
  <w:rsids>
    <w:rsidRoot w:val="00AB553B"/>
    <w:rsid w:val="0001536E"/>
    <w:rsid w:val="000B2236"/>
    <w:rsid w:val="000D34D4"/>
    <w:rsid w:val="00112FA9"/>
    <w:rsid w:val="001243D1"/>
    <w:rsid w:val="001C3F35"/>
    <w:rsid w:val="00201507"/>
    <w:rsid w:val="0026776E"/>
    <w:rsid w:val="00275E8F"/>
    <w:rsid w:val="002D6D2E"/>
    <w:rsid w:val="00337006"/>
    <w:rsid w:val="003433CD"/>
    <w:rsid w:val="00385C6A"/>
    <w:rsid w:val="003C4A5B"/>
    <w:rsid w:val="00425E80"/>
    <w:rsid w:val="00523708"/>
    <w:rsid w:val="00635D6C"/>
    <w:rsid w:val="00654200"/>
    <w:rsid w:val="00691E80"/>
    <w:rsid w:val="006C1BAB"/>
    <w:rsid w:val="0075307F"/>
    <w:rsid w:val="00763E16"/>
    <w:rsid w:val="007B7AF1"/>
    <w:rsid w:val="007D1F36"/>
    <w:rsid w:val="00815BFC"/>
    <w:rsid w:val="00847E15"/>
    <w:rsid w:val="009B73D6"/>
    <w:rsid w:val="00A76C9A"/>
    <w:rsid w:val="00AB553B"/>
    <w:rsid w:val="00AE74F3"/>
    <w:rsid w:val="00B201FA"/>
    <w:rsid w:val="00B54ACE"/>
    <w:rsid w:val="00BB247C"/>
    <w:rsid w:val="00C25802"/>
    <w:rsid w:val="00D65364"/>
    <w:rsid w:val="00E45B88"/>
    <w:rsid w:val="00E735F4"/>
    <w:rsid w:val="00F01F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944315"/>
  <w15:chartTrackingRefBased/>
  <w15:docId w15:val="{BE6497FB-4162-47AC-BC50-6B655AC0B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semiHidden/>
    <w:unhideWhenUsed/>
    <w:rsid w:val="00AB553B"/>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Kiemels2">
    <w:name w:val="Strong"/>
    <w:basedOn w:val="Bekezdsalapbettpusa"/>
    <w:uiPriority w:val="22"/>
    <w:qFormat/>
    <w:rsid w:val="00AB553B"/>
    <w:rPr>
      <w:b/>
      <w:bCs/>
    </w:rPr>
  </w:style>
  <w:style w:type="character" w:styleId="Hiperhivatkozs">
    <w:name w:val="Hyperlink"/>
    <w:basedOn w:val="Bekezdsalapbettpusa"/>
    <w:uiPriority w:val="99"/>
    <w:unhideWhenUsed/>
    <w:rsid w:val="00815BFC"/>
    <w:rPr>
      <w:color w:val="0000FF"/>
      <w:u w:val="single"/>
    </w:rPr>
  </w:style>
  <w:style w:type="paragraph" w:styleId="Listaszerbekezds">
    <w:name w:val="List Paragraph"/>
    <w:basedOn w:val="Norml"/>
    <w:uiPriority w:val="34"/>
    <w:qFormat/>
    <w:rsid w:val="00815BFC"/>
    <w:pPr>
      <w:ind w:left="720"/>
      <w:contextualSpacing/>
    </w:pPr>
  </w:style>
  <w:style w:type="character" w:styleId="Feloldatlanmegemlts">
    <w:name w:val="Unresolved Mention"/>
    <w:basedOn w:val="Bekezdsalapbettpusa"/>
    <w:uiPriority w:val="99"/>
    <w:semiHidden/>
    <w:unhideWhenUsed/>
    <w:rsid w:val="006542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2320">
      <w:bodyDiv w:val="1"/>
      <w:marLeft w:val="0"/>
      <w:marRight w:val="0"/>
      <w:marTop w:val="0"/>
      <w:marBottom w:val="0"/>
      <w:divBdr>
        <w:top w:val="none" w:sz="0" w:space="0" w:color="auto"/>
        <w:left w:val="none" w:sz="0" w:space="0" w:color="auto"/>
        <w:bottom w:val="none" w:sz="0" w:space="0" w:color="auto"/>
        <w:right w:val="none" w:sz="0" w:space="0" w:color="auto"/>
      </w:divBdr>
    </w:div>
    <w:div w:id="30309004">
      <w:bodyDiv w:val="1"/>
      <w:marLeft w:val="0"/>
      <w:marRight w:val="0"/>
      <w:marTop w:val="0"/>
      <w:marBottom w:val="0"/>
      <w:divBdr>
        <w:top w:val="none" w:sz="0" w:space="0" w:color="auto"/>
        <w:left w:val="none" w:sz="0" w:space="0" w:color="auto"/>
        <w:bottom w:val="none" w:sz="0" w:space="0" w:color="auto"/>
        <w:right w:val="none" w:sz="0" w:space="0" w:color="auto"/>
      </w:divBdr>
    </w:div>
    <w:div w:id="861626439">
      <w:bodyDiv w:val="1"/>
      <w:marLeft w:val="0"/>
      <w:marRight w:val="0"/>
      <w:marTop w:val="0"/>
      <w:marBottom w:val="0"/>
      <w:divBdr>
        <w:top w:val="none" w:sz="0" w:space="0" w:color="auto"/>
        <w:left w:val="none" w:sz="0" w:space="0" w:color="auto"/>
        <w:bottom w:val="none" w:sz="0" w:space="0" w:color="auto"/>
        <w:right w:val="none" w:sz="0" w:space="0" w:color="auto"/>
      </w:divBdr>
    </w:div>
    <w:div w:id="1332370898">
      <w:bodyDiv w:val="1"/>
      <w:marLeft w:val="0"/>
      <w:marRight w:val="0"/>
      <w:marTop w:val="0"/>
      <w:marBottom w:val="0"/>
      <w:divBdr>
        <w:top w:val="none" w:sz="0" w:space="0" w:color="auto"/>
        <w:left w:val="none" w:sz="0" w:space="0" w:color="auto"/>
        <w:bottom w:val="none" w:sz="0" w:space="0" w:color="auto"/>
        <w:right w:val="none" w:sz="0" w:space="0" w:color="auto"/>
      </w:divBdr>
    </w:div>
    <w:div w:id="190961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ges.unsplash.com/photo-1579208570378-8c970854bc23?q=80&amp;w=2122&amp;auto=format&amp;fit=crop&amp;ixlib=rb-4.0.3&amp;ixid=M3wxMjA3fDB8MHxwaG90by1wYWdlfHx8fGVufDB8fHx8fA%3D%3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lacehold.co/300x300" TargetMode="External"/><Relationship Id="rId12" Type="http://schemas.openxmlformats.org/officeDocument/2006/relationships/hyperlink" Target="https://www.reactiongifs.com/r/martin.gi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acehold.co/300x300" TargetMode="External"/><Relationship Id="rId11" Type="http://schemas.openxmlformats.org/officeDocument/2006/relationships/hyperlink" Target="https://images.unsplash.com/photo-1670852077053-6f9a8b3b0d75?q=80&amp;w=2069&amp;auto=format&amp;fit=crop&amp;ixlib=rb-4.0.3&amp;ixid=M3wxMjA3fDB8MHxwaG90by1wYWdlfHx8fGVufDB8fHx8fA%3D%3D" TargetMode="External"/><Relationship Id="rId5" Type="http://schemas.openxmlformats.org/officeDocument/2006/relationships/hyperlink" Target="https://placehold.co/300x300" TargetMode="External"/><Relationship Id="rId10" Type="http://schemas.openxmlformats.org/officeDocument/2006/relationships/hyperlink" Target="https://images.unsplash.com/photo-1562788869-4ed32648eb72?q=80&amp;w=2072&amp;auto=format&amp;fit=crop&amp;ixlib=rb-4.0.3&amp;ixid=M3wxMjA3fDB8MHxwaG90by1wYWdlfHx8fGVufDB8fHx8fA%3D%3D" TargetMode="External"/><Relationship Id="rId4" Type="http://schemas.openxmlformats.org/officeDocument/2006/relationships/webSettings" Target="webSettings.xml"/><Relationship Id="rId9" Type="http://schemas.openxmlformats.org/officeDocument/2006/relationships/hyperlink" Target="https://images.unsplash.com/photo-1562494855-e008650bb2c6?q=80&amp;w=2074&amp;auto=format&amp;fit=crop&amp;ixlib=rb-4.0.3&amp;ixid=M3wxMjA3fDB8MHxwaG90by1wYWdlfHx8fGVufDB8fHx8fA%3D%3D" TargetMode="Externa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5</Pages>
  <Words>885</Words>
  <Characters>6338</Characters>
  <Application>Microsoft Office Word</Application>
  <DocSecurity>0</DocSecurity>
  <Lines>204</Lines>
  <Paragraphs>1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dám Gelencsér</dc:creator>
  <cp:keywords/>
  <dc:description/>
  <cp:lastModifiedBy>Ádám Gelencsér</cp:lastModifiedBy>
  <cp:revision>20</cp:revision>
  <dcterms:created xsi:type="dcterms:W3CDTF">2024-12-03T09:13:00Z</dcterms:created>
  <dcterms:modified xsi:type="dcterms:W3CDTF">2024-12-2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c5be94-ff37-4165-b842-434a5dfd267c</vt:lpwstr>
  </property>
</Properties>
</file>